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9631432" w14:textId="278313A6" w:rsidR="00CE00B0" w:rsidRPr="00AB7C8A" w:rsidRDefault="00AB7C8A" w:rsidP="00DC772D">
      <w:pPr>
        <w:rPr>
          <w:b/>
          <w:bCs/>
          <w:sz w:val="24"/>
          <w:szCs w:val="24"/>
        </w:rPr>
      </w:pPr>
      <w:r w:rsidRPr="00AB7C8A">
        <w:rPr>
          <w:b/>
          <w:bCs/>
          <w:sz w:val="24"/>
          <w:szCs w:val="24"/>
        </w:rPr>
        <w:t>Ref.no: NITANP/CPES/2025-26/</w:t>
      </w:r>
      <w:r w:rsidR="00C57444">
        <w:rPr>
          <w:b/>
          <w:bCs/>
          <w:sz w:val="24"/>
          <w:szCs w:val="24"/>
        </w:rPr>
        <w:t>347</w:t>
      </w:r>
      <w:r>
        <w:rPr>
          <w:b/>
          <w:bCs/>
          <w:sz w:val="24"/>
          <w:szCs w:val="24"/>
        </w:rPr>
        <w:t xml:space="preserve">                                                                      Date: 28.08.2025</w:t>
      </w:r>
    </w:p>
    <w:p w14:paraId="42AFED4C" w14:textId="6ACC6259" w:rsidR="008E7E1D" w:rsidRPr="001A28A2" w:rsidRDefault="008E7E1D" w:rsidP="006670A7">
      <w:pPr>
        <w:jc w:val="center"/>
        <w:rPr>
          <w:sz w:val="32"/>
          <w:szCs w:val="32"/>
        </w:rPr>
      </w:pPr>
      <w:r w:rsidRPr="001A28A2">
        <w:rPr>
          <w:b/>
          <w:bCs/>
          <w:sz w:val="32"/>
          <w:szCs w:val="32"/>
          <w:u w:val="thick"/>
        </w:rPr>
        <w:t>Circular</w:t>
      </w:r>
      <w:r w:rsidRPr="001A28A2">
        <w:rPr>
          <w:sz w:val="32"/>
          <w:szCs w:val="32"/>
        </w:rPr>
        <w:tab/>
      </w:r>
      <w:r w:rsidRPr="001A28A2">
        <w:rPr>
          <w:sz w:val="32"/>
          <w:szCs w:val="32"/>
        </w:rPr>
        <w:tab/>
        <w:t xml:space="preserve">                                                                                                                                    </w:t>
      </w:r>
    </w:p>
    <w:p w14:paraId="54FC36BA" w14:textId="421B5A36" w:rsidR="006670A7" w:rsidRDefault="008E7E1D" w:rsidP="00BB7601">
      <w:pPr>
        <w:spacing w:line="360" w:lineRule="auto"/>
        <w:jc w:val="both"/>
      </w:pPr>
      <w:r w:rsidRPr="002C0470">
        <w:t xml:space="preserve">It is to inform that </w:t>
      </w:r>
      <w:r w:rsidRPr="00BC433A">
        <w:rPr>
          <w:b/>
          <w:bCs/>
        </w:rPr>
        <w:t>Centre for Physical Education &amp; Sports</w:t>
      </w:r>
      <w:r w:rsidRPr="002C0470">
        <w:t xml:space="preserve"> is going to </w:t>
      </w:r>
      <w:r w:rsidR="00103651">
        <w:t>organize</w:t>
      </w:r>
      <w:r w:rsidRPr="002C0470">
        <w:t xml:space="preserve"> the </w:t>
      </w:r>
      <w:r w:rsidR="00103651">
        <w:t xml:space="preserve">following </w:t>
      </w:r>
      <w:r w:rsidRPr="002C0470">
        <w:t xml:space="preserve">Sports and Games in view of </w:t>
      </w:r>
      <w:r w:rsidRPr="002C0470">
        <w:rPr>
          <w:b/>
          <w:bCs/>
        </w:rPr>
        <w:t>National Sports Day</w:t>
      </w:r>
      <w:r w:rsidRPr="002C0470">
        <w:t xml:space="preserve"> on </w:t>
      </w:r>
      <w:r w:rsidRPr="00BC433A">
        <w:rPr>
          <w:b/>
          <w:bCs/>
        </w:rPr>
        <w:t>29</w:t>
      </w:r>
      <w:r w:rsidRPr="00BC433A">
        <w:rPr>
          <w:b/>
          <w:bCs/>
          <w:vertAlign w:val="superscript"/>
        </w:rPr>
        <w:t>th</w:t>
      </w:r>
      <w:r w:rsidRPr="00BC433A">
        <w:rPr>
          <w:b/>
          <w:bCs/>
        </w:rPr>
        <w:t xml:space="preserve"> August 2025</w:t>
      </w:r>
      <w:r w:rsidRPr="002C0470">
        <w:t xml:space="preserve"> to commemorate the </w:t>
      </w:r>
      <w:r w:rsidR="00BB7601">
        <w:t>B</w:t>
      </w:r>
      <w:r w:rsidRPr="002C0470">
        <w:t xml:space="preserve">irth Anniversary of Hockey legend, </w:t>
      </w:r>
      <w:r w:rsidRPr="002C0470">
        <w:rPr>
          <w:b/>
          <w:bCs/>
        </w:rPr>
        <w:t>MAJOR DH</w:t>
      </w:r>
      <w:r>
        <w:rPr>
          <w:b/>
          <w:bCs/>
        </w:rPr>
        <w:t>YAN</w:t>
      </w:r>
      <w:r w:rsidRPr="002C0470">
        <w:rPr>
          <w:b/>
          <w:bCs/>
        </w:rPr>
        <w:t xml:space="preserve"> CHAND</w:t>
      </w:r>
      <w:r w:rsidRPr="002C0470">
        <w:t>. In this connection, all the B. Tech students</w:t>
      </w:r>
      <w:r w:rsidR="00BB7601">
        <w:t xml:space="preserve"> are requested to</w:t>
      </w:r>
      <w:r w:rsidRPr="002C0470">
        <w:t xml:space="preserve"> participate in the following Sports &amp; Games </w:t>
      </w:r>
      <w:r w:rsidR="00BB7601">
        <w:t>and</w:t>
      </w:r>
      <w:r w:rsidRPr="002C0470">
        <w:t xml:space="preserve"> make the event a grand success. </w:t>
      </w:r>
    </w:p>
    <w:p w14:paraId="6E55A25C" w14:textId="588DDA4A" w:rsidR="00277B43" w:rsidRPr="006670A7" w:rsidRDefault="008E7E1D" w:rsidP="008E7E1D">
      <w:r w:rsidRPr="008E7E1D">
        <w:rPr>
          <w:b/>
          <w:bCs/>
          <w:sz w:val="24"/>
          <w:szCs w:val="24"/>
          <w:u w:val="single"/>
        </w:rPr>
        <w:t>Schedule:</w:t>
      </w:r>
    </w:p>
    <w:tbl>
      <w:tblPr>
        <w:tblStyle w:val="TableGrid"/>
        <w:tblW w:w="10286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584"/>
        <w:gridCol w:w="1895"/>
        <w:gridCol w:w="3060"/>
        <w:gridCol w:w="2116"/>
        <w:gridCol w:w="2631"/>
      </w:tblGrid>
      <w:tr w:rsidR="00DF51C4" w14:paraId="3FD95E46" w14:textId="27A49DBE" w:rsidTr="00103651">
        <w:trPr>
          <w:trHeight w:val="581"/>
        </w:trPr>
        <w:tc>
          <w:tcPr>
            <w:tcW w:w="584" w:type="dxa"/>
          </w:tcPr>
          <w:p w14:paraId="6290A41B" w14:textId="59F6152C" w:rsidR="00DF51C4" w:rsidRPr="0000021D" w:rsidRDefault="0000021D" w:rsidP="00D8309F">
            <w:pPr>
              <w:spacing w:after="0" w:line="240" w:lineRule="auto"/>
              <w:rPr>
                <w:b/>
                <w:bCs/>
                <w:sz w:val="24"/>
                <w:szCs w:val="24"/>
              </w:rPr>
            </w:pPr>
            <w:r w:rsidRPr="0000021D">
              <w:rPr>
                <w:b/>
                <w:bCs/>
                <w:sz w:val="24"/>
                <w:szCs w:val="24"/>
              </w:rPr>
              <w:t xml:space="preserve"> </w:t>
            </w:r>
            <w:r w:rsidR="00DF51C4" w:rsidRPr="0000021D">
              <w:rPr>
                <w:b/>
                <w:bCs/>
                <w:sz w:val="24"/>
                <w:szCs w:val="24"/>
              </w:rPr>
              <w:t>S. No</w:t>
            </w:r>
          </w:p>
        </w:tc>
        <w:tc>
          <w:tcPr>
            <w:tcW w:w="1895" w:type="dxa"/>
          </w:tcPr>
          <w:p w14:paraId="61F48A21" w14:textId="42C6EDA7" w:rsidR="00DF51C4" w:rsidRPr="0000021D" w:rsidRDefault="00DF51C4" w:rsidP="008E7E1D"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</w:rPr>
            </w:pPr>
            <w:r w:rsidRPr="0000021D">
              <w:rPr>
                <w:b/>
                <w:bCs/>
                <w:sz w:val="24"/>
                <w:szCs w:val="24"/>
              </w:rPr>
              <w:t>Game/Event</w:t>
            </w:r>
          </w:p>
        </w:tc>
        <w:tc>
          <w:tcPr>
            <w:tcW w:w="3060" w:type="dxa"/>
          </w:tcPr>
          <w:p w14:paraId="7D640A85" w14:textId="56081356" w:rsidR="00DF51C4" w:rsidRPr="0000021D" w:rsidRDefault="00DF51C4" w:rsidP="00D8309F">
            <w:pPr>
              <w:spacing w:after="0" w:line="240" w:lineRule="auto"/>
              <w:rPr>
                <w:b/>
                <w:bCs/>
                <w:sz w:val="24"/>
                <w:szCs w:val="24"/>
              </w:rPr>
            </w:pPr>
            <w:r w:rsidRPr="0000021D">
              <w:rPr>
                <w:b/>
                <w:bCs/>
                <w:sz w:val="24"/>
                <w:szCs w:val="24"/>
              </w:rPr>
              <w:t xml:space="preserve">Date &amp; Time </w:t>
            </w:r>
          </w:p>
        </w:tc>
        <w:tc>
          <w:tcPr>
            <w:tcW w:w="2116" w:type="dxa"/>
          </w:tcPr>
          <w:p w14:paraId="01F49E29" w14:textId="3128DB3D" w:rsidR="00DF51C4" w:rsidRPr="0000021D" w:rsidRDefault="000A3F8C" w:rsidP="00D8309F">
            <w:pPr>
              <w:spacing w:after="0" w:line="240" w:lineRule="auto"/>
              <w:rPr>
                <w:b/>
                <w:bCs/>
                <w:sz w:val="24"/>
                <w:szCs w:val="24"/>
              </w:rPr>
            </w:pPr>
            <w:r w:rsidRPr="0000021D">
              <w:rPr>
                <w:b/>
                <w:bCs/>
                <w:sz w:val="24"/>
                <w:szCs w:val="24"/>
              </w:rPr>
              <w:t>Coordinator</w:t>
            </w:r>
          </w:p>
        </w:tc>
        <w:tc>
          <w:tcPr>
            <w:tcW w:w="2631" w:type="dxa"/>
          </w:tcPr>
          <w:p w14:paraId="20643887" w14:textId="6F0F70B4" w:rsidR="00DF51C4" w:rsidRPr="0000021D" w:rsidRDefault="0000021D" w:rsidP="00D8309F">
            <w:pPr>
              <w:spacing w:after="0" w:line="240" w:lineRule="auto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Contact Persons </w:t>
            </w:r>
          </w:p>
        </w:tc>
      </w:tr>
      <w:tr w:rsidR="00BB7601" w14:paraId="2FAEC217" w14:textId="77777777" w:rsidTr="00103651">
        <w:trPr>
          <w:trHeight w:val="641"/>
        </w:trPr>
        <w:tc>
          <w:tcPr>
            <w:tcW w:w="584" w:type="dxa"/>
            <w:vAlign w:val="center"/>
          </w:tcPr>
          <w:p w14:paraId="263362F5" w14:textId="122091BB" w:rsidR="00BB7601" w:rsidRDefault="00BB7601" w:rsidP="00D8309F">
            <w:pPr>
              <w:spacing w:after="0" w:line="240" w:lineRule="auto"/>
              <w:rPr>
                <w:b/>
                <w:bCs/>
                <w:sz w:val="28"/>
                <w:szCs w:val="28"/>
              </w:rPr>
            </w:pPr>
            <w:r w:rsidRPr="004E5A30">
              <w:rPr>
                <w:sz w:val="24"/>
                <w:szCs w:val="24"/>
              </w:rPr>
              <w:t>1.</w:t>
            </w:r>
          </w:p>
        </w:tc>
        <w:tc>
          <w:tcPr>
            <w:tcW w:w="1895" w:type="dxa"/>
            <w:vAlign w:val="center"/>
          </w:tcPr>
          <w:p w14:paraId="1C682946" w14:textId="7A8C5559" w:rsidR="00BB7601" w:rsidRDefault="00BB7601" w:rsidP="0000021D">
            <w:pPr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 w:rsidRPr="0000021D">
              <w:t>Cycling</w:t>
            </w:r>
            <w:r>
              <w:t xml:space="preserve"> </w:t>
            </w:r>
          </w:p>
        </w:tc>
        <w:tc>
          <w:tcPr>
            <w:tcW w:w="3060" w:type="dxa"/>
            <w:vAlign w:val="center"/>
          </w:tcPr>
          <w:p w14:paraId="4984AAF2" w14:textId="77777777" w:rsidR="00BB7601" w:rsidRDefault="00BB7601" w:rsidP="00D8309F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29.08.2025 &amp; </w:t>
            </w:r>
          </w:p>
          <w:p w14:paraId="630414DB" w14:textId="019EE8D3" w:rsidR="00BB7601" w:rsidRDefault="00BB7601" w:rsidP="00D8309F">
            <w:pPr>
              <w:spacing w:after="0" w:line="240" w:lineRule="auto"/>
              <w:rPr>
                <w:b/>
                <w:bCs/>
              </w:rPr>
            </w:pPr>
            <w:r>
              <w:rPr>
                <w:sz w:val="24"/>
                <w:szCs w:val="24"/>
              </w:rPr>
              <w:t>4.45 PM</w:t>
            </w:r>
          </w:p>
        </w:tc>
        <w:tc>
          <w:tcPr>
            <w:tcW w:w="2116" w:type="dxa"/>
            <w:vMerge w:val="restart"/>
            <w:vAlign w:val="center"/>
          </w:tcPr>
          <w:p w14:paraId="2EA0F8C4" w14:textId="0BC8348E" w:rsidR="00BB7601" w:rsidRPr="00DF51C4" w:rsidRDefault="00BB7601" w:rsidP="000A3F8C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r. </w:t>
            </w:r>
            <w:r w:rsidRPr="004E5A30">
              <w:rPr>
                <w:sz w:val="24"/>
                <w:szCs w:val="24"/>
              </w:rPr>
              <w:t xml:space="preserve">K V </w:t>
            </w:r>
            <w:proofErr w:type="spellStart"/>
            <w:r w:rsidRPr="004E5A30">
              <w:rPr>
                <w:sz w:val="24"/>
                <w:szCs w:val="24"/>
              </w:rPr>
              <w:t>V</w:t>
            </w:r>
            <w:proofErr w:type="spellEnd"/>
            <w:r w:rsidRPr="004E5A30">
              <w:rPr>
                <w:sz w:val="24"/>
                <w:szCs w:val="24"/>
              </w:rPr>
              <w:t xml:space="preserve"> Sai</w:t>
            </w:r>
            <w:r>
              <w:rPr>
                <w:sz w:val="24"/>
                <w:szCs w:val="24"/>
              </w:rPr>
              <w:t xml:space="preserve"> </w:t>
            </w:r>
            <w:r w:rsidRPr="004E5A30">
              <w:rPr>
                <w:sz w:val="24"/>
                <w:szCs w:val="24"/>
              </w:rPr>
              <w:t>Ramaprasad</w:t>
            </w:r>
          </w:p>
        </w:tc>
        <w:tc>
          <w:tcPr>
            <w:tcW w:w="2631" w:type="dxa"/>
            <w:vMerge w:val="restart"/>
          </w:tcPr>
          <w:p w14:paraId="5BEE98AF" w14:textId="7D63E94C" w:rsidR="00BB7601" w:rsidRPr="00BB7601" w:rsidRDefault="00BB7601" w:rsidP="000A3F8C">
            <w:pPr>
              <w:spacing w:after="160" w:line="259" w:lineRule="auto"/>
              <w:jc w:val="center"/>
            </w:pPr>
            <w:r w:rsidRPr="00BB7601">
              <w:t>G. Ramchand (Cricket)</w:t>
            </w:r>
          </w:p>
          <w:p w14:paraId="6B645022" w14:textId="32F03325" w:rsidR="00BB7601" w:rsidRPr="00BB7601" w:rsidRDefault="00BB7601" w:rsidP="000A3F8C">
            <w:pPr>
              <w:spacing w:after="160" w:line="259" w:lineRule="auto"/>
              <w:jc w:val="center"/>
            </w:pPr>
            <w:r w:rsidRPr="00BB7601">
              <w:t>K.L Manikanta (Plank Challenge)</w:t>
            </w:r>
          </w:p>
          <w:p w14:paraId="658083B1" w14:textId="77777777" w:rsidR="00BB7601" w:rsidRDefault="00BB7601" w:rsidP="0000021D">
            <w:pPr>
              <w:spacing w:after="160" w:line="259" w:lineRule="auto"/>
              <w:jc w:val="center"/>
            </w:pPr>
            <w:r w:rsidRPr="00BB7601">
              <w:t xml:space="preserve">L.K Bindu </w:t>
            </w:r>
          </w:p>
          <w:p w14:paraId="02630B09" w14:textId="41BC07B5" w:rsidR="00BB7601" w:rsidRPr="00BB7601" w:rsidRDefault="00BB7601" w:rsidP="0000021D">
            <w:pPr>
              <w:spacing w:after="160" w:line="259" w:lineRule="auto"/>
              <w:jc w:val="center"/>
            </w:pPr>
            <w:r w:rsidRPr="00BB7601">
              <w:t>(Cycling)</w:t>
            </w:r>
          </w:p>
          <w:p w14:paraId="5D41D603" w14:textId="77777777" w:rsidR="00BB7601" w:rsidRDefault="00BB7601" w:rsidP="0000021D">
            <w:pPr>
              <w:spacing w:after="160" w:line="259" w:lineRule="auto"/>
              <w:jc w:val="center"/>
            </w:pPr>
            <w:r w:rsidRPr="00BB7601">
              <w:t xml:space="preserve">M. Surya </w:t>
            </w:r>
          </w:p>
          <w:p w14:paraId="2CAB144A" w14:textId="11E36FB9" w:rsidR="00BB7601" w:rsidRPr="00BB7601" w:rsidRDefault="00BB7601" w:rsidP="0000021D">
            <w:pPr>
              <w:spacing w:after="160" w:line="259" w:lineRule="auto"/>
              <w:jc w:val="center"/>
            </w:pPr>
            <w:r w:rsidRPr="00BB7601">
              <w:t>(Tug of war)</w:t>
            </w:r>
          </w:p>
          <w:p w14:paraId="23BBE988" w14:textId="77777777" w:rsidR="00BB7601" w:rsidRDefault="00BB7601" w:rsidP="000A3F8C">
            <w:pPr>
              <w:spacing w:after="160" w:line="259" w:lineRule="auto"/>
              <w:jc w:val="center"/>
            </w:pPr>
            <w:r w:rsidRPr="00BB7601">
              <w:t xml:space="preserve">Ashok </w:t>
            </w:r>
          </w:p>
          <w:p w14:paraId="3A362152" w14:textId="0E490E72" w:rsidR="00BB7601" w:rsidRPr="00BB7601" w:rsidRDefault="00BB7601" w:rsidP="000A3F8C">
            <w:pPr>
              <w:spacing w:after="160" w:line="259" w:lineRule="auto"/>
              <w:jc w:val="center"/>
            </w:pPr>
            <w:r w:rsidRPr="00BB7601">
              <w:t>(Hand ball)</w:t>
            </w:r>
          </w:p>
          <w:p w14:paraId="030F9E5E" w14:textId="77777777" w:rsidR="00BB7601" w:rsidRDefault="00BB7601" w:rsidP="00BB7601">
            <w:pPr>
              <w:spacing w:after="160" w:line="259" w:lineRule="auto"/>
              <w:jc w:val="center"/>
            </w:pPr>
            <w:r w:rsidRPr="00BB7601">
              <w:t xml:space="preserve">Prasanna </w:t>
            </w:r>
          </w:p>
          <w:p w14:paraId="70743D8F" w14:textId="7AFAD022" w:rsidR="00BB7601" w:rsidRPr="00BB7601" w:rsidRDefault="00BB7601" w:rsidP="00BB7601">
            <w:pPr>
              <w:spacing w:after="160" w:line="259" w:lineRule="auto"/>
              <w:jc w:val="center"/>
              <w:rPr>
                <w:sz w:val="24"/>
                <w:szCs w:val="24"/>
              </w:rPr>
            </w:pPr>
            <w:r w:rsidRPr="00BB7601">
              <w:t>(Kabaddi)</w:t>
            </w:r>
          </w:p>
        </w:tc>
      </w:tr>
      <w:tr w:rsidR="00DF51C4" w14:paraId="671977CF" w14:textId="77777777" w:rsidTr="00103651">
        <w:trPr>
          <w:trHeight w:val="298"/>
        </w:trPr>
        <w:tc>
          <w:tcPr>
            <w:tcW w:w="584" w:type="dxa"/>
            <w:vAlign w:val="center"/>
          </w:tcPr>
          <w:p w14:paraId="7221E7D3" w14:textId="65C72AB6" w:rsidR="00DF51C4" w:rsidRPr="004E5A30" w:rsidRDefault="00B55FCD" w:rsidP="00D8309F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</w:t>
            </w:r>
          </w:p>
        </w:tc>
        <w:tc>
          <w:tcPr>
            <w:tcW w:w="1895" w:type="dxa"/>
            <w:vAlign w:val="center"/>
          </w:tcPr>
          <w:p w14:paraId="19C780CA" w14:textId="0532FB78" w:rsidR="00DF51C4" w:rsidRPr="0000021D" w:rsidRDefault="00DF51C4" w:rsidP="0000021D">
            <w:pPr>
              <w:spacing w:after="0" w:line="240" w:lineRule="auto"/>
              <w:jc w:val="center"/>
            </w:pPr>
            <w:r w:rsidRPr="0000021D">
              <w:t>Volleyball</w:t>
            </w:r>
          </w:p>
        </w:tc>
        <w:tc>
          <w:tcPr>
            <w:tcW w:w="3060" w:type="dxa"/>
            <w:vAlign w:val="center"/>
          </w:tcPr>
          <w:p w14:paraId="15A49808" w14:textId="1B536CE1" w:rsidR="00DF51C4" w:rsidRDefault="00DF51C4" w:rsidP="00D8309F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9.08.2025 &amp; 6.00 PM</w:t>
            </w:r>
          </w:p>
        </w:tc>
        <w:tc>
          <w:tcPr>
            <w:tcW w:w="2116" w:type="dxa"/>
            <w:vMerge/>
            <w:vAlign w:val="center"/>
          </w:tcPr>
          <w:p w14:paraId="66692BCB" w14:textId="77777777" w:rsidR="00DF51C4" w:rsidRPr="004E5A30" w:rsidRDefault="00DF51C4" w:rsidP="00D8309F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2631" w:type="dxa"/>
            <w:vMerge/>
          </w:tcPr>
          <w:p w14:paraId="6BC1F01F" w14:textId="47673BC4" w:rsidR="00DF51C4" w:rsidRPr="004E5A30" w:rsidRDefault="00DF51C4" w:rsidP="00223DB4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DF51C4" w14:paraId="699216ED" w14:textId="2D24A980" w:rsidTr="00103651">
        <w:trPr>
          <w:trHeight w:val="283"/>
        </w:trPr>
        <w:tc>
          <w:tcPr>
            <w:tcW w:w="584" w:type="dxa"/>
            <w:vAlign w:val="center"/>
          </w:tcPr>
          <w:p w14:paraId="3F51915C" w14:textId="203EEEA4" w:rsidR="00DF51C4" w:rsidRPr="004E5A30" w:rsidRDefault="00B55FCD" w:rsidP="00D8309F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</w:t>
            </w:r>
          </w:p>
        </w:tc>
        <w:tc>
          <w:tcPr>
            <w:tcW w:w="1895" w:type="dxa"/>
            <w:vAlign w:val="center"/>
          </w:tcPr>
          <w:p w14:paraId="37424360" w14:textId="201C4ED7" w:rsidR="00DF51C4" w:rsidRPr="0000021D" w:rsidRDefault="00DF51C4" w:rsidP="0000021D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 w:rsidRPr="0000021D">
              <w:rPr>
                <w:sz w:val="24"/>
                <w:szCs w:val="24"/>
              </w:rPr>
              <w:t>Kabaddi</w:t>
            </w:r>
          </w:p>
        </w:tc>
        <w:tc>
          <w:tcPr>
            <w:tcW w:w="3060" w:type="dxa"/>
            <w:vAlign w:val="center"/>
          </w:tcPr>
          <w:p w14:paraId="041F8242" w14:textId="2987EA45" w:rsidR="00DF51C4" w:rsidRPr="004E5A30" w:rsidRDefault="00DF51C4" w:rsidP="00D8309F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9.08.2025 &amp; 6.00 PM</w:t>
            </w:r>
          </w:p>
        </w:tc>
        <w:tc>
          <w:tcPr>
            <w:tcW w:w="2116" w:type="dxa"/>
            <w:vMerge/>
            <w:vAlign w:val="center"/>
          </w:tcPr>
          <w:p w14:paraId="47D4E349" w14:textId="241AA372" w:rsidR="00DF51C4" w:rsidRPr="004E5A30" w:rsidRDefault="00DF51C4" w:rsidP="00D8309F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2631" w:type="dxa"/>
            <w:vMerge/>
          </w:tcPr>
          <w:p w14:paraId="4D204208" w14:textId="62B9AEEE" w:rsidR="00DF51C4" w:rsidRPr="004E5A30" w:rsidRDefault="00DF51C4" w:rsidP="00223DB4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DF51C4" w14:paraId="03E536F2" w14:textId="77777777" w:rsidTr="00103651">
        <w:trPr>
          <w:trHeight w:val="418"/>
        </w:trPr>
        <w:tc>
          <w:tcPr>
            <w:tcW w:w="584" w:type="dxa"/>
            <w:vAlign w:val="center"/>
          </w:tcPr>
          <w:p w14:paraId="323081E0" w14:textId="77777777" w:rsidR="00B55FCD" w:rsidRDefault="00B55FCD" w:rsidP="00D8309F">
            <w:pPr>
              <w:spacing w:after="0" w:line="240" w:lineRule="auto"/>
              <w:rPr>
                <w:sz w:val="24"/>
                <w:szCs w:val="24"/>
              </w:rPr>
            </w:pPr>
          </w:p>
          <w:p w14:paraId="737E7871" w14:textId="60C64ACD" w:rsidR="00DF51C4" w:rsidRPr="004E5A30" w:rsidRDefault="00B55FCD" w:rsidP="00D8309F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</w:t>
            </w:r>
          </w:p>
        </w:tc>
        <w:tc>
          <w:tcPr>
            <w:tcW w:w="1895" w:type="dxa"/>
            <w:vAlign w:val="center"/>
          </w:tcPr>
          <w:p w14:paraId="55DF77AB" w14:textId="33FDD607" w:rsidR="00DF51C4" w:rsidRPr="0000021D" w:rsidRDefault="00DF51C4" w:rsidP="0000021D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 w:rsidRPr="0000021D">
              <w:rPr>
                <w:sz w:val="24"/>
                <w:szCs w:val="24"/>
              </w:rPr>
              <w:t>Cricket</w:t>
            </w:r>
          </w:p>
        </w:tc>
        <w:tc>
          <w:tcPr>
            <w:tcW w:w="3060" w:type="dxa"/>
            <w:vAlign w:val="center"/>
          </w:tcPr>
          <w:p w14:paraId="78FEB542" w14:textId="2EDA9207" w:rsidR="00DF51C4" w:rsidRDefault="00DF51C4" w:rsidP="00D8309F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30.08.2025 &amp; 6.00 AM to 31.08.2025 &amp; 6.00 PM  </w:t>
            </w:r>
          </w:p>
        </w:tc>
        <w:tc>
          <w:tcPr>
            <w:tcW w:w="2116" w:type="dxa"/>
            <w:vMerge/>
            <w:vAlign w:val="center"/>
          </w:tcPr>
          <w:p w14:paraId="5E7C9285" w14:textId="77777777" w:rsidR="00DF51C4" w:rsidRPr="004E5A30" w:rsidRDefault="00DF51C4" w:rsidP="00D8309F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2631" w:type="dxa"/>
            <w:vMerge/>
          </w:tcPr>
          <w:p w14:paraId="6C0DE7BB" w14:textId="1E3F3378" w:rsidR="00DF51C4" w:rsidRPr="004E5A30" w:rsidRDefault="00DF51C4" w:rsidP="00223DB4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DF51C4" w14:paraId="2F4E0243" w14:textId="4BAC2BA1" w:rsidTr="00103651">
        <w:trPr>
          <w:trHeight w:val="509"/>
        </w:trPr>
        <w:tc>
          <w:tcPr>
            <w:tcW w:w="584" w:type="dxa"/>
            <w:vAlign w:val="center"/>
          </w:tcPr>
          <w:p w14:paraId="24868320" w14:textId="7A67B9CC" w:rsidR="00DF51C4" w:rsidRPr="004E5A30" w:rsidRDefault="00B55FCD" w:rsidP="00223DB4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.</w:t>
            </w:r>
          </w:p>
        </w:tc>
        <w:tc>
          <w:tcPr>
            <w:tcW w:w="1895" w:type="dxa"/>
            <w:vAlign w:val="center"/>
          </w:tcPr>
          <w:p w14:paraId="57613439" w14:textId="3976A154" w:rsidR="00DF51C4" w:rsidRPr="0000021D" w:rsidRDefault="00DF51C4" w:rsidP="0000021D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 w:rsidRPr="0000021D">
              <w:t>Tug of War</w:t>
            </w:r>
          </w:p>
        </w:tc>
        <w:tc>
          <w:tcPr>
            <w:tcW w:w="3060" w:type="dxa"/>
            <w:vAlign w:val="center"/>
          </w:tcPr>
          <w:p w14:paraId="471D4121" w14:textId="1A29C085" w:rsidR="00DF51C4" w:rsidRPr="004E5A30" w:rsidRDefault="00DF51C4" w:rsidP="00223DB4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30.08.2025 &amp; 6.00 PM </w:t>
            </w:r>
          </w:p>
        </w:tc>
        <w:tc>
          <w:tcPr>
            <w:tcW w:w="2116" w:type="dxa"/>
            <w:vMerge w:val="restart"/>
            <w:vAlign w:val="center"/>
          </w:tcPr>
          <w:p w14:paraId="48586156" w14:textId="6871C10C" w:rsidR="00DF51C4" w:rsidRPr="004E5A30" w:rsidRDefault="00DF51C4" w:rsidP="000A3F8C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s. </w:t>
            </w:r>
            <w:r w:rsidRPr="004E5A30">
              <w:rPr>
                <w:sz w:val="24"/>
                <w:szCs w:val="24"/>
              </w:rPr>
              <w:t>T. Sandhyarani</w:t>
            </w:r>
          </w:p>
        </w:tc>
        <w:tc>
          <w:tcPr>
            <w:tcW w:w="2631" w:type="dxa"/>
            <w:vMerge/>
          </w:tcPr>
          <w:p w14:paraId="019AEBA0" w14:textId="4A5638F4" w:rsidR="00DF51C4" w:rsidRPr="004E5A30" w:rsidRDefault="00DF51C4" w:rsidP="00223DB4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DF51C4" w14:paraId="733B0E96" w14:textId="3CCAD6FF" w:rsidTr="00103651">
        <w:trPr>
          <w:trHeight w:val="298"/>
        </w:trPr>
        <w:tc>
          <w:tcPr>
            <w:tcW w:w="584" w:type="dxa"/>
            <w:vAlign w:val="center"/>
          </w:tcPr>
          <w:p w14:paraId="3E69257A" w14:textId="244B4017" w:rsidR="00DF51C4" w:rsidRPr="004E5A30" w:rsidRDefault="00B55FCD" w:rsidP="00223DB4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  <w:r w:rsidR="00DF51C4" w:rsidRPr="004E5A30">
              <w:rPr>
                <w:sz w:val="24"/>
                <w:szCs w:val="24"/>
              </w:rPr>
              <w:t>.</w:t>
            </w:r>
          </w:p>
        </w:tc>
        <w:tc>
          <w:tcPr>
            <w:tcW w:w="1895" w:type="dxa"/>
            <w:vAlign w:val="center"/>
          </w:tcPr>
          <w:p w14:paraId="62CF92A2" w14:textId="0DB439D1" w:rsidR="00DF51C4" w:rsidRPr="0000021D" w:rsidRDefault="00DF51C4" w:rsidP="0000021D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 w:rsidRPr="0000021D">
              <w:t>Handball</w:t>
            </w:r>
          </w:p>
        </w:tc>
        <w:tc>
          <w:tcPr>
            <w:tcW w:w="3060" w:type="dxa"/>
            <w:vAlign w:val="center"/>
          </w:tcPr>
          <w:p w14:paraId="50393E79" w14:textId="3DF1F5F1" w:rsidR="00DF51C4" w:rsidRPr="004E5A30" w:rsidRDefault="00DF51C4" w:rsidP="00223DB4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30.08.2025 &amp; 6.00 PM </w:t>
            </w:r>
          </w:p>
        </w:tc>
        <w:tc>
          <w:tcPr>
            <w:tcW w:w="2116" w:type="dxa"/>
            <w:vMerge/>
          </w:tcPr>
          <w:p w14:paraId="3F1E77D5" w14:textId="5061ADC8" w:rsidR="00DF51C4" w:rsidRPr="004E5A30" w:rsidRDefault="00DF51C4" w:rsidP="00223DB4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2631" w:type="dxa"/>
            <w:vMerge/>
          </w:tcPr>
          <w:p w14:paraId="0EE7F1FC" w14:textId="5C98B39E" w:rsidR="00DF51C4" w:rsidRPr="004E5A30" w:rsidRDefault="00DF51C4" w:rsidP="00223DB4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DF51C4" w14:paraId="0704A825" w14:textId="36E16945" w:rsidTr="00103651">
        <w:trPr>
          <w:trHeight w:val="2372"/>
        </w:trPr>
        <w:tc>
          <w:tcPr>
            <w:tcW w:w="584" w:type="dxa"/>
            <w:vAlign w:val="center"/>
          </w:tcPr>
          <w:p w14:paraId="5BEBFC1B" w14:textId="4294A523" w:rsidR="00DF51C4" w:rsidRPr="004E5A30" w:rsidRDefault="0000021D" w:rsidP="00223DB4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  <w:r w:rsidR="00DF51C4" w:rsidRPr="004E5A30">
              <w:rPr>
                <w:sz w:val="24"/>
                <w:szCs w:val="24"/>
              </w:rPr>
              <w:t>.</w:t>
            </w:r>
          </w:p>
        </w:tc>
        <w:tc>
          <w:tcPr>
            <w:tcW w:w="1895" w:type="dxa"/>
            <w:vAlign w:val="center"/>
          </w:tcPr>
          <w:p w14:paraId="07336DFB" w14:textId="790961F3" w:rsidR="00DF51C4" w:rsidRPr="0000021D" w:rsidRDefault="00DF51C4" w:rsidP="0000021D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 w:rsidRPr="0000021D">
              <w:t>Plank Challenge</w:t>
            </w:r>
          </w:p>
        </w:tc>
        <w:tc>
          <w:tcPr>
            <w:tcW w:w="3060" w:type="dxa"/>
            <w:vAlign w:val="center"/>
          </w:tcPr>
          <w:p w14:paraId="5B0EE550" w14:textId="4B15891F" w:rsidR="00DF51C4" w:rsidRPr="004E5A30" w:rsidRDefault="00DF51C4" w:rsidP="00223DB4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31.08.2025 &amp; 6.30 AM </w:t>
            </w:r>
          </w:p>
        </w:tc>
        <w:tc>
          <w:tcPr>
            <w:tcW w:w="2116" w:type="dxa"/>
            <w:vMerge/>
          </w:tcPr>
          <w:p w14:paraId="65801191" w14:textId="4E54B83C" w:rsidR="00DF51C4" w:rsidRPr="004E5A30" w:rsidRDefault="00DF51C4" w:rsidP="00223DB4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2631" w:type="dxa"/>
            <w:vMerge/>
          </w:tcPr>
          <w:p w14:paraId="7D2EC9E7" w14:textId="6310C1C0" w:rsidR="00DF51C4" w:rsidRPr="004E5A30" w:rsidRDefault="00DF51C4" w:rsidP="00223DB4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</w:tbl>
    <w:p w14:paraId="484A8A8D" w14:textId="77777777" w:rsidR="007D518A" w:rsidRDefault="007D518A" w:rsidP="00852F79">
      <w:pPr>
        <w:spacing w:after="0" w:line="240" w:lineRule="auto"/>
        <w:rPr>
          <w:b/>
          <w:bCs/>
          <w:sz w:val="28"/>
          <w:szCs w:val="28"/>
        </w:rPr>
      </w:pPr>
    </w:p>
    <w:p w14:paraId="6185DBFE" w14:textId="4CB0AEA5" w:rsidR="00852F79" w:rsidRPr="00BB7601" w:rsidRDefault="00BB7601" w:rsidP="00852F7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B7601">
        <w:rPr>
          <w:rFonts w:ascii="Times New Roman" w:hAnsi="Times New Roman" w:cs="Times New Roman"/>
          <w:sz w:val="24"/>
          <w:szCs w:val="24"/>
        </w:rPr>
        <w:t>For registration</w:t>
      </w:r>
      <w:r>
        <w:rPr>
          <w:rFonts w:ascii="Times New Roman" w:hAnsi="Times New Roman" w:cs="Times New Roman"/>
          <w:sz w:val="24"/>
          <w:szCs w:val="24"/>
        </w:rPr>
        <w:t>, please contact Co-ordinators</w:t>
      </w:r>
    </w:p>
    <w:p w14:paraId="591930E8" w14:textId="77777777" w:rsidR="00852F79" w:rsidRDefault="00852F79" w:rsidP="00852F79">
      <w:pPr>
        <w:spacing w:after="0" w:line="240" w:lineRule="auto"/>
        <w:rPr>
          <w:b/>
          <w:bCs/>
          <w:sz w:val="28"/>
          <w:szCs w:val="28"/>
        </w:rPr>
      </w:pPr>
    </w:p>
    <w:p w14:paraId="4E054C25" w14:textId="77777777" w:rsidR="00852F79" w:rsidRDefault="00852F79" w:rsidP="00852F79">
      <w:pPr>
        <w:spacing w:after="0" w:line="240" w:lineRule="auto"/>
        <w:rPr>
          <w:b/>
          <w:bCs/>
          <w:sz w:val="28"/>
          <w:szCs w:val="28"/>
        </w:rPr>
      </w:pPr>
    </w:p>
    <w:p w14:paraId="0AE57334" w14:textId="77777777" w:rsidR="00852F79" w:rsidRPr="00852F79" w:rsidRDefault="00852F79" w:rsidP="00852F79">
      <w:pPr>
        <w:spacing w:after="0" w:line="240" w:lineRule="auto"/>
        <w:rPr>
          <w:b/>
          <w:bCs/>
          <w:sz w:val="28"/>
          <w:szCs w:val="28"/>
        </w:rPr>
      </w:pPr>
    </w:p>
    <w:p w14:paraId="1F1539D7" w14:textId="4ACD762F" w:rsidR="00852F79" w:rsidRPr="00852F79" w:rsidRDefault="00852F79" w:rsidP="00852F79">
      <w:pPr>
        <w:pStyle w:val="NoSpacing"/>
        <w:rPr>
          <w:b/>
          <w:bCs/>
        </w:rPr>
      </w:pPr>
      <w:r w:rsidRPr="00852F79">
        <w:rPr>
          <w:b/>
          <w:bCs/>
        </w:rPr>
        <w:t xml:space="preserve">                           Sd/-</w:t>
      </w:r>
    </w:p>
    <w:p w14:paraId="0DC37968" w14:textId="44F18A75" w:rsidR="00852F79" w:rsidRDefault="00852F79" w:rsidP="00BB7601">
      <w:pPr>
        <w:pStyle w:val="NoSpacing"/>
      </w:pPr>
      <w:r w:rsidRPr="00852F79">
        <w:rPr>
          <w:b/>
          <w:bCs/>
        </w:rPr>
        <w:t>Centre for Physical Education &amp; Sports (CPES)</w:t>
      </w:r>
    </w:p>
    <w:p w14:paraId="40CCEF19" w14:textId="77777777" w:rsidR="007D518A" w:rsidRDefault="007D518A" w:rsidP="00D5788E">
      <w:pPr>
        <w:spacing w:after="0" w:line="240" w:lineRule="auto"/>
        <w:ind w:left="3600" w:firstLine="720"/>
      </w:pPr>
    </w:p>
    <w:p w14:paraId="65DFC5DE" w14:textId="77777777" w:rsidR="007D518A" w:rsidRDefault="007D518A" w:rsidP="00D5788E">
      <w:pPr>
        <w:spacing w:after="0" w:line="240" w:lineRule="auto"/>
        <w:ind w:left="3600" w:firstLine="720"/>
      </w:pPr>
    </w:p>
    <w:p w14:paraId="04A16499" w14:textId="77777777" w:rsidR="007D518A" w:rsidRDefault="007D518A" w:rsidP="00D5788E">
      <w:pPr>
        <w:spacing w:after="0" w:line="240" w:lineRule="auto"/>
        <w:ind w:left="3600" w:firstLine="720"/>
      </w:pPr>
    </w:p>
    <w:p w14:paraId="23FF6E51" w14:textId="77777777" w:rsidR="007D518A" w:rsidRDefault="007D518A" w:rsidP="00D5788E">
      <w:pPr>
        <w:spacing w:after="0" w:line="240" w:lineRule="auto"/>
        <w:ind w:left="3600" w:firstLine="720"/>
      </w:pPr>
    </w:p>
    <w:p w14:paraId="0F1270B1" w14:textId="77777777" w:rsidR="007D518A" w:rsidRDefault="007D518A" w:rsidP="00D5788E">
      <w:pPr>
        <w:spacing w:after="0" w:line="240" w:lineRule="auto"/>
        <w:ind w:left="3600" w:firstLine="720"/>
      </w:pPr>
    </w:p>
    <w:sectPr w:rsidR="007D518A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AAA3CC7" w14:textId="77777777" w:rsidR="0028066E" w:rsidRDefault="0028066E" w:rsidP="009956C1">
      <w:pPr>
        <w:spacing w:after="0" w:line="240" w:lineRule="auto"/>
      </w:pPr>
      <w:r>
        <w:separator/>
      </w:r>
    </w:p>
  </w:endnote>
  <w:endnote w:type="continuationSeparator" w:id="0">
    <w:p w14:paraId="612C40BA" w14:textId="77777777" w:rsidR="0028066E" w:rsidRDefault="0028066E" w:rsidP="009956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 Bk">
    <w:altName w:val="Arial"/>
    <w:charset w:val="01"/>
    <w:family w:val="auto"/>
    <w:pitch w:val="variable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EE5A940" w14:textId="77777777" w:rsidR="0028066E" w:rsidRDefault="0028066E" w:rsidP="009956C1">
      <w:pPr>
        <w:spacing w:after="0" w:line="240" w:lineRule="auto"/>
      </w:pPr>
      <w:r>
        <w:separator/>
      </w:r>
    </w:p>
  </w:footnote>
  <w:footnote w:type="continuationSeparator" w:id="0">
    <w:p w14:paraId="5DC94563" w14:textId="77777777" w:rsidR="0028066E" w:rsidRDefault="0028066E" w:rsidP="009956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19B18B" w14:textId="77777777" w:rsidR="009956C1" w:rsidRPr="00C829A7" w:rsidRDefault="009956C1" w:rsidP="009956C1">
    <w:pPr>
      <w:pStyle w:val="NoSpacing"/>
      <w:tabs>
        <w:tab w:val="left" w:pos="1050"/>
      </w:tabs>
      <w:jc w:val="center"/>
      <w:rPr>
        <w:sz w:val="24"/>
        <w:szCs w:val="24"/>
      </w:rPr>
    </w:pPr>
    <w:bookmarkStart w:id="0" w:name="_Hlk113021912"/>
    <w:bookmarkStart w:id="1" w:name="_Hlk113025096"/>
    <w:r>
      <w:rPr>
        <w:noProof/>
      </w:rPr>
      <w:drawing>
        <wp:anchor distT="0" distB="0" distL="114300" distR="114300" simplePos="0" relativeHeight="251659264" behindDoc="1" locked="0" layoutInCell="1" allowOverlap="1" wp14:anchorId="7A2CE4C5" wp14:editId="4B64D823">
          <wp:simplePos x="0" y="0"/>
          <wp:positionH relativeFrom="leftMargin">
            <wp:posOffset>218440</wp:posOffset>
          </wp:positionH>
          <wp:positionV relativeFrom="paragraph">
            <wp:posOffset>9525</wp:posOffset>
          </wp:positionV>
          <wp:extent cx="838200" cy="809625"/>
          <wp:effectExtent l="0" t="0" r="0" b="9525"/>
          <wp:wrapTight wrapText="bothSides">
            <wp:wrapPolygon edited="0">
              <wp:start x="21600" y="21600"/>
              <wp:lineTo x="21600" y="254"/>
              <wp:lineTo x="491" y="254"/>
              <wp:lineTo x="491" y="21600"/>
              <wp:lineTo x="21600" y="2160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rot="10800000" flipV="1">
                    <a:off x="0" y="0"/>
                    <a:ext cx="838200" cy="809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2B7D68">
      <w:rPr>
        <w:rFonts w:ascii="Nirmala UI" w:hAnsi="Nirmala UI" w:cs="Nirmala UI"/>
        <w:color w:val="002060"/>
        <w:sz w:val="28"/>
        <w:szCs w:val="28"/>
        <w:shd w:val="clear" w:color="auto" w:fill="FFFFFF"/>
        <w:cs/>
        <w:lang w:bidi="hi-IN"/>
      </w:rPr>
      <w:t>राष्ट्रीयप्रौद्योगिकीसंस्थान</w:t>
    </w:r>
    <w:r w:rsidRPr="002B7D68">
      <w:rPr>
        <w:rFonts w:ascii="Nirmala UI" w:hAnsi="Nirmala UI" w:cs="Nirmala UI"/>
        <w:color w:val="002060"/>
        <w:sz w:val="28"/>
        <w:szCs w:val="28"/>
        <w:shd w:val="clear" w:color="auto" w:fill="FFFFFF"/>
      </w:rPr>
      <w:t xml:space="preserve">- </w:t>
    </w:r>
    <w:r w:rsidRPr="002B7D68">
      <w:rPr>
        <w:rFonts w:ascii="Nirmala UI" w:hAnsi="Nirmala UI" w:cs="Nirmala UI"/>
        <w:color w:val="002060"/>
        <w:sz w:val="28"/>
        <w:szCs w:val="28"/>
        <w:shd w:val="clear" w:color="auto" w:fill="FFFFFF"/>
        <w:cs/>
        <w:lang w:bidi="hi-IN"/>
      </w:rPr>
      <w:t>आंध्रप्रदेश</w:t>
    </w:r>
  </w:p>
  <w:p w14:paraId="79BCF0C4" w14:textId="3569713F" w:rsidR="009956C1" w:rsidRPr="009D5D1A" w:rsidRDefault="009956C1" w:rsidP="009956C1">
    <w:pPr>
      <w:tabs>
        <w:tab w:val="left" w:pos="900"/>
        <w:tab w:val="left" w:pos="1418"/>
      </w:tabs>
      <w:suppressAutoHyphens/>
      <w:autoSpaceDN w:val="0"/>
      <w:spacing w:after="0" w:line="240" w:lineRule="auto"/>
      <w:ind w:right="-604"/>
      <w:jc w:val="center"/>
      <w:rPr>
        <w:rFonts w:ascii="Bell MT" w:hAnsi="Bell MT"/>
        <w:b/>
        <w:color w:val="FF0000"/>
        <w:sz w:val="30"/>
        <w:szCs w:val="30"/>
      </w:rPr>
    </w:pPr>
    <w:r w:rsidRPr="009D5D1A">
      <w:rPr>
        <w:rFonts w:ascii="Bell MT" w:hAnsi="Bell MT"/>
        <w:b/>
        <w:color w:val="FF0000"/>
        <w:sz w:val="30"/>
        <w:szCs w:val="30"/>
      </w:rPr>
      <w:t>NATIONAL INSTITUTE OF TECHNOLOGY</w:t>
    </w:r>
    <w:r>
      <w:rPr>
        <w:rFonts w:ascii="Bell MT" w:hAnsi="Bell MT"/>
        <w:b/>
        <w:color w:val="FF0000"/>
        <w:sz w:val="30"/>
        <w:szCs w:val="30"/>
      </w:rPr>
      <w:t xml:space="preserve"> </w:t>
    </w:r>
    <w:r w:rsidRPr="009D5D1A">
      <w:rPr>
        <w:rFonts w:ascii="Bell MT" w:hAnsi="Bell MT"/>
        <w:b/>
        <w:color w:val="FF0000"/>
        <w:sz w:val="30"/>
        <w:szCs w:val="30"/>
      </w:rPr>
      <w:t>ANDHRA PRADESH</w:t>
    </w:r>
  </w:p>
  <w:bookmarkEnd w:id="0"/>
  <w:p w14:paraId="606D9626" w14:textId="77777777" w:rsidR="009956C1" w:rsidRPr="00E50B16" w:rsidRDefault="009956C1" w:rsidP="009956C1">
    <w:pPr>
      <w:tabs>
        <w:tab w:val="left" w:pos="900"/>
        <w:tab w:val="left" w:pos="1418"/>
      </w:tabs>
      <w:suppressAutoHyphens/>
      <w:autoSpaceDN w:val="0"/>
      <w:spacing w:after="0" w:line="240" w:lineRule="auto"/>
      <w:ind w:right="-604"/>
      <w:jc w:val="center"/>
      <w:rPr>
        <w:rFonts w:ascii="Bell MT" w:hAnsi="Bell MT"/>
        <w:color w:val="002060"/>
        <w:szCs w:val="20"/>
      </w:rPr>
    </w:pPr>
    <w:r w:rsidRPr="00E50B16">
      <w:rPr>
        <w:rFonts w:ascii="Bell MT" w:hAnsi="Bell MT"/>
        <w:color w:val="002060"/>
        <w:szCs w:val="20"/>
      </w:rPr>
      <w:t>NEAR NATIONAL HIGHWAY NO. 16, KONDRUPROLU,</w:t>
    </w:r>
  </w:p>
  <w:p w14:paraId="67260EE3" w14:textId="77777777" w:rsidR="009956C1" w:rsidRPr="00116550" w:rsidRDefault="009956C1" w:rsidP="009956C1">
    <w:pPr>
      <w:tabs>
        <w:tab w:val="left" w:pos="900"/>
        <w:tab w:val="left" w:pos="1418"/>
      </w:tabs>
      <w:suppressAutoHyphens/>
      <w:autoSpaceDN w:val="0"/>
      <w:spacing w:after="0" w:line="240" w:lineRule="auto"/>
      <w:ind w:right="-604"/>
      <w:jc w:val="center"/>
      <w:rPr>
        <w:rFonts w:ascii="Bell MT" w:hAnsi="Bell MT"/>
        <w:color w:val="002060"/>
        <w:szCs w:val="20"/>
      </w:rPr>
    </w:pPr>
    <w:r w:rsidRPr="002B7D68">
      <w:rPr>
        <w:rFonts w:ascii="Bell MT" w:hAnsi="Bell MT"/>
        <w:color w:val="002060"/>
        <w:szCs w:val="20"/>
      </w:rPr>
      <w:t>TADEPALLIGUDEM– 53410</w:t>
    </w:r>
    <w:r>
      <w:rPr>
        <w:rFonts w:ascii="Bell MT" w:hAnsi="Bell MT"/>
        <w:color w:val="002060"/>
        <w:szCs w:val="20"/>
      </w:rPr>
      <w:t>1</w:t>
    </w:r>
    <w:r w:rsidRPr="002B7D68">
      <w:rPr>
        <w:rFonts w:ascii="Bell MT" w:hAnsi="Bell MT"/>
        <w:color w:val="002060"/>
        <w:szCs w:val="20"/>
      </w:rPr>
      <w:t>, WEST GODAVARI DIST., ANDHRA PRADESH, INDIA.</w:t>
    </w:r>
  </w:p>
  <w:bookmarkEnd w:id="1"/>
  <w:p w14:paraId="3A160790" w14:textId="77777777" w:rsidR="009956C1" w:rsidRDefault="009956C1" w:rsidP="009956C1">
    <w:r>
      <w:rPr>
        <w:noProof/>
      </w:rPr>
      <mc:AlternateContent>
        <mc:Choice Requires="wps">
          <w:drawing>
            <wp:anchor distT="4294967295" distB="4294967295" distL="114300" distR="114300" simplePos="0" relativeHeight="251660288" behindDoc="0" locked="0" layoutInCell="1" allowOverlap="1" wp14:anchorId="735E7562" wp14:editId="09CA19F4">
              <wp:simplePos x="0" y="0"/>
              <wp:positionH relativeFrom="column">
                <wp:posOffset>-711200</wp:posOffset>
              </wp:positionH>
              <wp:positionV relativeFrom="paragraph">
                <wp:posOffset>147955</wp:posOffset>
              </wp:positionV>
              <wp:extent cx="7315200" cy="0"/>
              <wp:effectExtent l="0" t="0" r="0" b="0"/>
              <wp:wrapNone/>
              <wp:docPr id="2" name="Straight Connector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7315200" cy="0"/>
                      </a:xfrm>
                      <a:prstGeom prst="line">
                        <a:avLst/>
                      </a:prstGeom>
                      <a:ln w="19050">
                        <a:solidFill>
                          <a:schemeClr val="accent5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fl="http://schemas.microsoft.com/office/word/2024/wordml/sdtformatlock">
          <w:pict>
            <v:line w14:anchorId="4C44ADE0" id="Straight Connector 1" o:spid="_x0000_s1026" style="position:absolute;z-index:25166028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-56pt,11.65pt" to="520pt,1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" strokecolor="#1f4d78 [1608]" strokeweight="1.5pt">
              <v:stroke joinstyle="miter"/>
              <o:lock v:ext="edit" shapetype="f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52456C"/>
    <w:multiLevelType w:val="hybridMultilevel"/>
    <w:tmpl w:val="0C00CC1A"/>
    <w:lvl w:ilvl="0" w:tplc="EDC440D2">
      <w:start w:val="1"/>
      <w:numFmt w:val="upperLetter"/>
      <w:lvlText w:val="%1."/>
      <w:lvlJc w:val="left"/>
      <w:pPr>
        <w:ind w:left="5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4" w:hanging="360"/>
      </w:pPr>
    </w:lvl>
    <w:lvl w:ilvl="2" w:tplc="0409001B" w:tentative="1">
      <w:start w:val="1"/>
      <w:numFmt w:val="lowerRoman"/>
      <w:lvlText w:val="%3."/>
      <w:lvlJc w:val="right"/>
      <w:pPr>
        <w:ind w:left="1944" w:hanging="180"/>
      </w:pPr>
    </w:lvl>
    <w:lvl w:ilvl="3" w:tplc="0409000F" w:tentative="1">
      <w:start w:val="1"/>
      <w:numFmt w:val="decimal"/>
      <w:lvlText w:val="%4."/>
      <w:lvlJc w:val="left"/>
      <w:pPr>
        <w:ind w:left="2664" w:hanging="360"/>
      </w:pPr>
    </w:lvl>
    <w:lvl w:ilvl="4" w:tplc="04090019" w:tentative="1">
      <w:start w:val="1"/>
      <w:numFmt w:val="lowerLetter"/>
      <w:lvlText w:val="%5."/>
      <w:lvlJc w:val="left"/>
      <w:pPr>
        <w:ind w:left="3384" w:hanging="360"/>
      </w:pPr>
    </w:lvl>
    <w:lvl w:ilvl="5" w:tplc="0409001B" w:tentative="1">
      <w:start w:val="1"/>
      <w:numFmt w:val="lowerRoman"/>
      <w:lvlText w:val="%6."/>
      <w:lvlJc w:val="right"/>
      <w:pPr>
        <w:ind w:left="4104" w:hanging="180"/>
      </w:pPr>
    </w:lvl>
    <w:lvl w:ilvl="6" w:tplc="0409000F" w:tentative="1">
      <w:start w:val="1"/>
      <w:numFmt w:val="decimal"/>
      <w:lvlText w:val="%7."/>
      <w:lvlJc w:val="left"/>
      <w:pPr>
        <w:ind w:left="4824" w:hanging="360"/>
      </w:pPr>
    </w:lvl>
    <w:lvl w:ilvl="7" w:tplc="04090019" w:tentative="1">
      <w:start w:val="1"/>
      <w:numFmt w:val="lowerLetter"/>
      <w:lvlText w:val="%8."/>
      <w:lvlJc w:val="left"/>
      <w:pPr>
        <w:ind w:left="5544" w:hanging="360"/>
      </w:pPr>
    </w:lvl>
    <w:lvl w:ilvl="8" w:tplc="0409001B" w:tentative="1">
      <w:start w:val="1"/>
      <w:numFmt w:val="lowerRoman"/>
      <w:lvlText w:val="%9."/>
      <w:lvlJc w:val="right"/>
      <w:pPr>
        <w:ind w:left="6264" w:hanging="180"/>
      </w:pPr>
    </w:lvl>
  </w:abstractNum>
  <w:abstractNum w:abstractNumId="1" w15:restartNumberingAfterBreak="0">
    <w:nsid w:val="210C7BE7"/>
    <w:multiLevelType w:val="hybridMultilevel"/>
    <w:tmpl w:val="A6AE0606"/>
    <w:lvl w:ilvl="0" w:tplc="B4A49D64">
      <w:start w:val="1"/>
      <w:numFmt w:val="upperLetter"/>
      <w:lvlText w:val="%1."/>
      <w:lvlJc w:val="left"/>
      <w:pPr>
        <w:ind w:left="720" w:hanging="360"/>
      </w:pPr>
      <w:rPr>
        <w:rFonts w:ascii="Arial" w:hAnsi="Arial" w:cs="Arial" w:hint="default"/>
        <w:color w:val="00000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AA53DE"/>
    <w:multiLevelType w:val="hybridMultilevel"/>
    <w:tmpl w:val="6972CA0E"/>
    <w:lvl w:ilvl="0" w:tplc="FFFFFFFF">
      <w:start w:val="1"/>
      <w:numFmt w:val="decimal"/>
      <w:lvlText w:val="%1."/>
      <w:lvlJc w:val="left"/>
      <w:pPr>
        <w:ind w:left="1857" w:hanging="360"/>
      </w:pPr>
      <w:rPr>
        <w:rFonts w:ascii="Roboto Bk" w:eastAsia="Roboto Bk" w:hAnsi="Roboto Bk" w:cs="Roboto Bk" w:hint="default"/>
        <w:b/>
        <w:bCs/>
        <w:i w:val="0"/>
        <w:iCs w:val="0"/>
        <w:spacing w:val="-1"/>
        <w:w w:val="87"/>
        <w:sz w:val="24"/>
        <w:szCs w:val="24"/>
        <w:lang w:val="en-US" w:eastAsia="en-US" w:bidi="ar-SA"/>
      </w:rPr>
    </w:lvl>
    <w:lvl w:ilvl="1" w:tplc="FFFFFFFF">
      <w:numFmt w:val="bullet"/>
      <w:lvlText w:val="•"/>
      <w:lvlJc w:val="left"/>
      <w:pPr>
        <w:ind w:left="2828" w:hanging="360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3796" w:hanging="360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4764" w:hanging="360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5732" w:hanging="360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6700" w:hanging="360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7668" w:hanging="360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8636" w:hanging="360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9604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6E6313AE"/>
    <w:multiLevelType w:val="hybridMultilevel"/>
    <w:tmpl w:val="6972CA0E"/>
    <w:lvl w:ilvl="0" w:tplc="F8B4BA4E">
      <w:start w:val="1"/>
      <w:numFmt w:val="decimal"/>
      <w:lvlText w:val="%1."/>
      <w:lvlJc w:val="left"/>
      <w:pPr>
        <w:ind w:left="1857" w:hanging="360"/>
      </w:pPr>
      <w:rPr>
        <w:rFonts w:ascii="Roboto Bk" w:eastAsia="Roboto Bk" w:hAnsi="Roboto Bk" w:cs="Roboto Bk" w:hint="default"/>
        <w:b/>
        <w:bCs/>
        <w:i w:val="0"/>
        <w:iCs w:val="0"/>
        <w:spacing w:val="-1"/>
        <w:w w:val="87"/>
        <w:sz w:val="24"/>
        <w:szCs w:val="24"/>
        <w:lang w:val="en-US" w:eastAsia="en-US" w:bidi="ar-SA"/>
      </w:rPr>
    </w:lvl>
    <w:lvl w:ilvl="1" w:tplc="ECF40086">
      <w:numFmt w:val="bullet"/>
      <w:lvlText w:val="•"/>
      <w:lvlJc w:val="left"/>
      <w:pPr>
        <w:ind w:left="2828" w:hanging="360"/>
      </w:pPr>
      <w:rPr>
        <w:rFonts w:hint="default"/>
        <w:lang w:val="en-US" w:eastAsia="en-US" w:bidi="ar-SA"/>
      </w:rPr>
    </w:lvl>
    <w:lvl w:ilvl="2" w:tplc="60F650AA">
      <w:numFmt w:val="bullet"/>
      <w:lvlText w:val="•"/>
      <w:lvlJc w:val="left"/>
      <w:pPr>
        <w:ind w:left="3796" w:hanging="360"/>
      </w:pPr>
      <w:rPr>
        <w:rFonts w:hint="default"/>
        <w:lang w:val="en-US" w:eastAsia="en-US" w:bidi="ar-SA"/>
      </w:rPr>
    </w:lvl>
    <w:lvl w:ilvl="3" w:tplc="061A8820">
      <w:numFmt w:val="bullet"/>
      <w:lvlText w:val="•"/>
      <w:lvlJc w:val="left"/>
      <w:pPr>
        <w:ind w:left="4764" w:hanging="360"/>
      </w:pPr>
      <w:rPr>
        <w:rFonts w:hint="default"/>
        <w:lang w:val="en-US" w:eastAsia="en-US" w:bidi="ar-SA"/>
      </w:rPr>
    </w:lvl>
    <w:lvl w:ilvl="4" w:tplc="B8D4451C">
      <w:numFmt w:val="bullet"/>
      <w:lvlText w:val="•"/>
      <w:lvlJc w:val="left"/>
      <w:pPr>
        <w:ind w:left="5732" w:hanging="360"/>
      </w:pPr>
      <w:rPr>
        <w:rFonts w:hint="default"/>
        <w:lang w:val="en-US" w:eastAsia="en-US" w:bidi="ar-SA"/>
      </w:rPr>
    </w:lvl>
    <w:lvl w:ilvl="5" w:tplc="9AB476E2">
      <w:numFmt w:val="bullet"/>
      <w:lvlText w:val="•"/>
      <w:lvlJc w:val="left"/>
      <w:pPr>
        <w:ind w:left="6700" w:hanging="360"/>
      </w:pPr>
      <w:rPr>
        <w:rFonts w:hint="default"/>
        <w:lang w:val="en-US" w:eastAsia="en-US" w:bidi="ar-SA"/>
      </w:rPr>
    </w:lvl>
    <w:lvl w:ilvl="6" w:tplc="41721E54">
      <w:numFmt w:val="bullet"/>
      <w:lvlText w:val="•"/>
      <w:lvlJc w:val="left"/>
      <w:pPr>
        <w:ind w:left="7668" w:hanging="360"/>
      </w:pPr>
      <w:rPr>
        <w:rFonts w:hint="default"/>
        <w:lang w:val="en-US" w:eastAsia="en-US" w:bidi="ar-SA"/>
      </w:rPr>
    </w:lvl>
    <w:lvl w:ilvl="7" w:tplc="C6508222">
      <w:numFmt w:val="bullet"/>
      <w:lvlText w:val="•"/>
      <w:lvlJc w:val="left"/>
      <w:pPr>
        <w:ind w:left="8636" w:hanging="360"/>
      </w:pPr>
      <w:rPr>
        <w:rFonts w:hint="default"/>
        <w:lang w:val="en-US" w:eastAsia="en-US" w:bidi="ar-SA"/>
      </w:rPr>
    </w:lvl>
    <w:lvl w:ilvl="8" w:tplc="B45A68FE">
      <w:numFmt w:val="bullet"/>
      <w:lvlText w:val="•"/>
      <w:lvlJc w:val="left"/>
      <w:pPr>
        <w:ind w:left="9604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72614FB2"/>
    <w:multiLevelType w:val="hybridMultilevel"/>
    <w:tmpl w:val="09E27E54"/>
    <w:lvl w:ilvl="0" w:tplc="55DA18FE">
      <w:start w:val="1"/>
      <w:numFmt w:val="upperLetter"/>
      <w:lvlText w:val="%1."/>
      <w:lvlJc w:val="left"/>
      <w:pPr>
        <w:ind w:left="5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4" w:hanging="360"/>
      </w:pPr>
    </w:lvl>
    <w:lvl w:ilvl="2" w:tplc="0409001B" w:tentative="1">
      <w:start w:val="1"/>
      <w:numFmt w:val="lowerRoman"/>
      <w:lvlText w:val="%3."/>
      <w:lvlJc w:val="right"/>
      <w:pPr>
        <w:ind w:left="1944" w:hanging="180"/>
      </w:pPr>
    </w:lvl>
    <w:lvl w:ilvl="3" w:tplc="0409000F" w:tentative="1">
      <w:start w:val="1"/>
      <w:numFmt w:val="decimal"/>
      <w:lvlText w:val="%4."/>
      <w:lvlJc w:val="left"/>
      <w:pPr>
        <w:ind w:left="2664" w:hanging="360"/>
      </w:pPr>
    </w:lvl>
    <w:lvl w:ilvl="4" w:tplc="04090019" w:tentative="1">
      <w:start w:val="1"/>
      <w:numFmt w:val="lowerLetter"/>
      <w:lvlText w:val="%5."/>
      <w:lvlJc w:val="left"/>
      <w:pPr>
        <w:ind w:left="3384" w:hanging="360"/>
      </w:pPr>
    </w:lvl>
    <w:lvl w:ilvl="5" w:tplc="0409001B" w:tentative="1">
      <w:start w:val="1"/>
      <w:numFmt w:val="lowerRoman"/>
      <w:lvlText w:val="%6."/>
      <w:lvlJc w:val="right"/>
      <w:pPr>
        <w:ind w:left="4104" w:hanging="180"/>
      </w:pPr>
    </w:lvl>
    <w:lvl w:ilvl="6" w:tplc="0409000F" w:tentative="1">
      <w:start w:val="1"/>
      <w:numFmt w:val="decimal"/>
      <w:lvlText w:val="%7."/>
      <w:lvlJc w:val="left"/>
      <w:pPr>
        <w:ind w:left="4824" w:hanging="360"/>
      </w:pPr>
    </w:lvl>
    <w:lvl w:ilvl="7" w:tplc="04090019" w:tentative="1">
      <w:start w:val="1"/>
      <w:numFmt w:val="lowerLetter"/>
      <w:lvlText w:val="%8."/>
      <w:lvlJc w:val="left"/>
      <w:pPr>
        <w:ind w:left="5544" w:hanging="360"/>
      </w:pPr>
    </w:lvl>
    <w:lvl w:ilvl="8" w:tplc="0409001B" w:tentative="1">
      <w:start w:val="1"/>
      <w:numFmt w:val="lowerRoman"/>
      <w:lvlText w:val="%9."/>
      <w:lvlJc w:val="right"/>
      <w:pPr>
        <w:ind w:left="6264" w:hanging="180"/>
      </w:pPr>
    </w:lvl>
  </w:abstractNum>
  <w:num w:numId="1" w16cid:durableId="1628468533">
    <w:abstractNumId w:val="3"/>
  </w:num>
  <w:num w:numId="2" w16cid:durableId="698121999">
    <w:abstractNumId w:val="2"/>
  </w:num>
  <w:num w:numId="3" w16cid:durableId="739525829">
    <w:abstractNumId w:val="0"/>
  </w:num>
  <w:num w:numId="4" w16cid:durableId="545872746">
    <w:abstractNumId w:val="4"/>
  </w:num>
  <w:num w:numId="5" w16cid:durableId="17628000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wNTCxsLAwNzAwMTNU0lEKTi0uzszPAykwrAUAwV5t5CwAAAA="/>
  </w:docVars>
  <w:rsids>
    <w:rsidRoot w:val="00FE1A8D"/>
    <w:rsid w:val="0000021D"/>
    <w:rsid w:val="00004D42"/>
    <w:rsid w:val="00016D4E"/>
    <w:rsid w:val="00027661"/>
    <w:rsid w:val="000333A3"/>
    <w:rsid w:val="00072F48"/>
    <w:rsid w:val="00074BC8"/>
    <w:rsid w:val="00093047"/>
    <w:rsid w:val="000A3F8C"/>
    <w:rsid w:val="000A53F2"/>
    <w:rsid w:val="00100E45"/>
    <w:rsid w:val="00103651"/>
    <w:rsid w:val="00132C43"/>
    <w:rsid w:val="001369BD"/>
    <w:rsid w:val="00137649"/>
    <w:rsid w:val="00185636"/>
    <w:rsid w:val="001867F9"/>
    <w:rsid w:val="00193DB3"/>
    <w:rsid w:val="001A03AE"/>
    <w:rsid w:val="001A28A2"/>
    <w:rsid w:val="001B383D"/>
    <w:rsid w:val="001C0CEF"/>
    <w:rsid w:val="001D5475"/>
    <w:rsid w:val="001D6DD3"/>
    <w:rsid w:val="001F1003"/>
    <w:rsid w:val="00202077"/>
    <w:rsid w:val="00223C65"/>
    <w:rsid w:val="00223DB4"/>
    <w:rsid w:val="002363D9"/>
    <w:rsid w:val="00263929"/>
    <w:rsid w:val="00272244"/>
    <w:rsid w:val="00277B43"/>
    <w:rsid w:val="0028066E"/>
    <w:rsid w:val="00286A33"/>
    <w:rsid w:val="00290F9A"/>
    <w:rsid w:val="002A7A05"/>
    <w:rsid w:val="002B114D"/>
    <w:rsid w:val="002B2E7B"/>
    <w:rsid w:val="002C27F3"/>
    <w:rsid w:val="002D21D6"/>
    <w:rsid w:val="002E435E"/>
    <w:rsid w:val="002F35FB"/>
    <w:rsid w:val="003110F2"/>
    <w:rsid w:val="00315CAD"/>
    <w:rsid w:val="003354F2"/>
    <w:rsid w:val="003644D7"/>
    <w:rsid w:val="00372218"/>
    <w:rsid w:val="00391059"/>
    <w:rsid w:val="003921A8"/>
    <w:rsid w:val="00393432"/>
    <w:rsid w:val="003936A6"/>
    <w:rsid w:val="00396FF4"/>
    <w:rsid w:val="003A5796"/>
    <w:rsid w:val="003A5AD4"/>
    <w:rsid w:val="003C662F"/>
    <w:rsid w:val="003D5F66"/>
    <w:rsid w:val="003D622D"/>
    <w:rsid w:val="003E0FE7"/>
    <w:rsid w:val="004047B0"/>
    <w:rsid w:val="00406261"/>
    <w:rsid w:val="004153E6"/>
    <w:rsid w:val="004326D9"/>
    <w:rsid w:val="00451BF4"/>
    <w:rsid w:val="004646CC"/>
    <w:rsid w:val="0048668C"/>
    <w:rsid w:val="00490664"/>
    <w:rsid w:val="004C6A67"/>
    <w:rsid w:val="004D2398"/>
    <w:rsid w:val="004E5A30"/>
    <w:rsid w:val="00514641"/>
    <w:rsid w:val="00526F8C"/>
    <w:rsid w:val="0053634E"/>
    <w:rsid w:val="00560F55"/>
    <w:rsid w:val="005739FA"/>
    <w:rsid w:val="005A75DC"/>
    <w:rsid w:val="005B512A"/>
    <w:rsid w:val="005B7317"/>
    <w:rsid w:val="005C6C9C"/>
    <w:rsid w:val="005E7B44"/>
    <w:rsid w:val="00603021"/>
    <w:rsid w:val="00620D2B"/>
    <w:rsid w:val="00622975"/>
    <w:rsid w:val="006241F9"/>
    <w:rsid w:val="006246A1"/>
    <w:rsid w:val="006405B4"/>
    <w:rsid w:val="0066628E"/>
    <w:rsid w:val="006670A7"/>
    <w:rsid w:val="006803B8"/>
    <w:rsid w:val="00680A74"/>
    <w:rsid w:val="00681D59"/>
    <w:rsid w:val="00692732"/>
    <w:rsid w:val="006C4E7F"/>
    <w:rsid w:val="006C6906"/>
    <w:rsid w:val="006F4E4F"/>
    <w:rsid w:val="00706545"/>
    <w:rsid w:val="00711CF3"/>
    <w:rsid w:val="007163F8"/>
    <w:rsid w:val="0074479A"/>
    <w:rsid w:val="0075014A"/>
    <w:rsid w:val="007575A5"/>
    <w:rsid w:val="007D10F3"/>
    <w:rsid w:val="007D12FA"/>
    <w:rsid w:val="007D518A"/>
    <w:rsid w:val="007E74F7"/>
    <w:rsid w:val="007F0F45"/>
    <w:rsid w:val="007F2B46"/>
    <w:rsid w:val="007F4042"/>
    <w:rsid w:val="007F7418"/>
    <w:rsid w:val="008021E1"/>
    <w:rsid w:val="00810056"/>
    <w:rsid w:val="0082309F"/>
    <w:rsid w:val="00825818"/>
    <w:rsid w:val="00841E2A"/>
    <w:rsid w:val="008431CF"/>
    <w:rsid w:val="00852F79"/>
    <w:rsid w:val="008A3DC4"/>
    <w:rsid w:val="008E7E1D"/>
    <w:rsid w:val="008F3BA9"/>
    <w:rsid w:val="008F65B0"/>
    <w:rsid w:val="0092408D"/>
    <w:rsid w:val="0092649F"/>
    <w:rsid w:val="009355BC"/>
    <w:rsid w:val="00960445"/>
    <w:rsid w:val="009735B2"/>
    <w:rsid w:val="00980C84"/>
    <w:rsid w:val="00990181"/>
    <w:rsid w:val="009956C1"/>
    <w:rsid w:val="009C79DC"/>
    <w:rsid w:val="009D3090"/>
    <w:rsid w:val="009D6FC9"/>
    <w:rsid w:val="009E6F33"/>
    <w:rsid w:val="00A202A7"/>
    <w:rsid w:val="00A3291E"/>
    <w:rsid w:val="00A3370D"/>
    <w:rsid w:val="00A346FA"/>
    <w:rsid w:val="00A67589"/>
    <w:rsid w:val="00A76423"/>
    <w:rsid w:val="00A81639"/>
    <w:rsid w:val="00AA5A5E"/>
    <w:rsid w:val="00AB7C8A"/>
    <w:rsid w:val="00AF789A"/>
    <w:rsid w:val="00B11B79"/>
    <w:rsid w:val="00B203AE"/>
    <w:rsid w:val="00B22CAA"/>
    <w:rsid w:val="00B44DD7"/>
    <w:rsid w:val="00B5140B"/>
    <w:rsid w:val="00B55FCD"/>
    <w:rsid w:val="00B640EE"/>
    <w:rsid w:val="00B70D63"/>
    <w:rsid w:val="00B72629"/>
    <w:rsid w:val="00B8109D"/>
    <w:rsid w:val="00BB7601"/>
    <w:rsid w:val="00BD6637"/>
    <w:rsid w:val="00BD7363"/>
    <w:rsid w:val="00C04439"/>
    <w:rsid w:val="00C04697"/>
    <w:rsid w:val="00C13B22"/>
    <w:rsid w:val="00C201FB"/>
    <w:rsid w:val="00C2608E"/>
    <w:rsid w:val="00C410DE"/>
    <w:rsid w:val="00C4244E"/>
    <w:rsid w:val="00C56DD3"/>
    <w:rsid w:val="00C57444"/>
    <w:rsid w:val="00C8092B"/>
    <w:rsid w:val="00C82632"/>
    <w:rsid w:val="00C96529"/>
    <w:rsid w:val="00CA3915"/>
    <w:rsid w:val="00CA6F0B"/>
    <w:rsid w:val="00CA7256"/>
    <w:rsid w:val="00CB1D55"/>
    <w:rsid w:val="00CB440B"/>
    <w:rsid w:val="00CC1D05"/>
    <w:rsid w:val="00CD50E6"/>
    <w:rsid w:val="00CE00B0"/>
    <w:rsid w:val="00CE2861"/>
    <w:rsid w:val="00CE48A7"/>
    <w:rsid w:val="00D51654"/>
    <w:rsid w:val="00D5788E"/>
    <w:rsid w:val="00D620C4"/>
    <w:rsid w:val="00D709EE"/>
    <w:rsid w:val="00D8309F"/>
    <w:rsid w:val="00D85400"/>
    <w:rsid w:val="00DA60E6"/>
    <w:rsid w:val="00DB0723"/>
    <w:rsid w:val="00DB6F07"/>
    <w:rsid w:val="00DC318E"/>
    <w:rsid w:val="00DC4DDC"/>
    <w:rsid w:val="00DC772D"/>
    <w:rsid w:val="00DD258C"/>
    <w:rsid w:val="00DD423E"/>
    <w:rsid w:val="00DE4ADB"/>
    <w:rsid w:val="00DE58BA"/>
    <w:rsid w:val="00DE5E56"/>
    <w:rsid w:val="00DE60E5"/>
    <w:rsid w:val="00DF51C4"/>
    <w:rsid w:val="00E04ACC"/>
    <w:rsid w:val="00E0547B"/>
    <w:rsid w:val="00E16839"/>
    <w:rsid w:val="00E201A6"/>
    <w:rsid w:val="00E241DC"/>
    <w:rsid w:val="00E65FFC"/>
    <w:rsid w:val="00E8120C"/>
    <w:rsid w:val="00E870B6"/>
    <w:rsid w:val="00E94B2C"/>
    <w:rsid w:val="00EC4006"/>
    <w:rsid w:val="00ED71CD"/>
    <w:rsid w:val="00EE36A8"/>
    <w:rsid w:val="00EE7FAE"/>
    <w:rsid w:val="00EF6C4E"/>
    <w:rsid w:val="00F1168C"/>
    <w:rsid w:val="00F1603E"/>
    <w:rsid w:val="00F17CE4"/>
    <w:rsid w:val="00F21A5F"/>
    <w:rsid w:val="00F21EEB"/>
    <w:rsid w:val="00F232C5"/>
    <w:rsid w:val="00F337A7"/>
    <w:rsid w:val="00F4425A"/>
    <w:rsid w:val="00F47A06"/>
    <w:rsid w:val="00F51630"/>
    <w:rsid w:val="00F82D5B"/>
    <w:rsid w:val="00F83654"/>
    <w:rsid w:val="00F86FCD"/>
    <w:rsid w:val="00F9532A"/>
    <w:rsid w:val="00FA3538"/>
    <w:rsid w:val="00FA5D4F"/>
    <w:rsid w:val="00FA613E"/>
    <w:rsid w:val="00FB0D55"/>
    <w:rsid w:val="00FC2465"/>
    <w:rsid w:val="00FD1637"/>
    <w:rsid w:val="00FE1A8D"/>
    <w:rsid w:val="00FE5C4D"/>
    <w:rsid w:val="00FF0C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3300D8"/>
  <w15:chartTrackingRefBased/>
  <w15:docId w15:val="{F2563582-E86F-4884-A3B7-AB31BA4666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56C1"/>
    <w:pPr>
      <w:spacing w:after="200" w:line="276" w:lineRule="auto"/>
    </w:pPr>
    <w:rPr>
      <w:kern w:val="0"/>
      <w:lang w:val="en-US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956C1"/>
    <w:pPr>
      <w:tabs>
        <w:tab w:val="center" w:pos="4513"/>
        <w:tab w:val="right" w:pos="9026"/>
      </w:tabs>
      <w:spacing w:after="0" w:line="240" w:lineRule="auto"/>
    </w:pPr>
    <w:rPr>
      <w:kern w:val="2"/>
      <w:lang w:val="en-IN"/>
      <w14:ligatures w14:val="standardContextual"/>
    </w:rPr>
  </w:style>
  <w:style w:type="character" w:customStyle="1" w:styleId="HeaderChar">
    <w:name w:val="Header Char"/>
    <w:basedOn w:val="DefaultParagraphFont"/>
    <w:link w:val="Header"/>
    <w:uiPriority w:val="99"/>
    <w:rsid w:val="009956C1"/>
  </w:style>
  <w:style w:type="paragraph" w:styleId="Footer">
    <w:name w:val="footer"/>
    <w:basedOn w:val="Normal"/>
    <w:link w:val="FooterChar"/>
    <w:uiPriority w:val="99"/>
    <w:unhideWhenUsed/>
    <w:rsid w:val="009956C1"/>
    <w:pPr>
      <w:tabs>
        <w:tab w:val="center" w:pos="4513"/>
        <w:tab w:val="right" w:pos="9026"/>
      </w:tabs>
      <w:spacing w:after="0" w:line="240" w:lineRule="auto"/>
    </w:pPr>
    <w:rPr>
      <w:kern w:val="2"/>
      <w:lang w:val="en-IN"/>
      <w14:ligatures w14:val="standardContextual"/>
    </w:rPr>
  </w:style>
  <w:style w:type="character" w:customStyle="1" w:styleId="FooterChar">
    <w:name w:val="Footer Char"/>
    <w:basedOn w:val="DefaultParagraphFont"/>
    <w:link w:val="Footer"/>
    <w:uiPriority w:val="99"/>
    <w:rsid w:val="009956C1"/>
  </w:style>
  <w:style w:type="paragraph" w:styleId="NoSpacing">
    <w:name w:val="No Spacing"/>
    <w:uiPriority w:val="1"/>
    <w:qFormat/>
    <w:rsid w:val="009956C1"/>
    <w:pPr>
      <w:spacing w:after="0" w:line="240" w:lineRule="auto"/>
    </w:pPr>
    <w:rPr>
      <w:kern w:val="0"/>
      <w:lang w:val="en-US"/>
      <w14:ligatures w14:val="none"/>
    </w:rPr>
  </w:style>
  <w:style w:type="table" w:styleId="TableGrid">
    <w:name w:val="Table Grid"/>
    <w:basedOn w:val="TableNormal"/>
    <w:uiPriority w:val="39"/>
    <w:rsid w:val="003910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1"/>
    <w:qFormat/>
    <w:rsid w:val="00706545"/>
    <w:pPr>
      <w:widowControl w:val="0"/>
      <w:autoSpaceDE w:val="0"/>
      <w:autoSpaceDN w:val="0"/>
      <w:spacing w:before="228" w:after="0" w:line="240" w:lineRule="auto"/>
      <w:ind w:left="1856" w:hanging="359"/>
    </w:pPr>
    <w:rPr>
      <w:rFonts w:ascii="Roboto Bk" w:eastAsia="Roboto Bk" w:hAnsi="Roboto Bk" w:cs="Roboto Bk"/>
    </w:rPr>
  </w:style>
  <w:style w:type="character" w:styleId="Hyperlink">
    <w:name w:val="Hyperlink"/>
    <w:basedOn w:val="DefaultParagraphFont"/>
    <w:uiPriority w:val="99"/>
    <w:unhideWhenUsed/>
    <w:rsid w:val="0037221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72218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99"/>
    <w:unhideWhenUsed/>
    <w:rsid w:val="00FE5C4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FE5C4D"/>
    <w:rPr>
      <w:rFonts w:ascii="Times New Roman" w:eastAsia="Times New Roman" w:hAnsi="Times New Roman" w:cs="Times New Roman"/>
      <w:kern w:val="0"/>
      <w:sz w:val="24"/>
      <w:szCs w:val="24"/>
      <w:lang w:val="en-US"/>
      <w14:ligatures w14:val="none"/>
    </w:rPr>
  </w:style>
  <w:style w:type="paragraph" w:customStyle="1" w:styleId="TableParagraph">
    <w:name w:val="Table Paragraph"/>
    <w:basedOn w:val="Normal"/>
    <w:rsid w:val="00FE5C4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4857BC-85DA-47CE-989F-275D0EB8F1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6</Words>
  <Characters>112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 kiran</dc:creator>
  <cp:keywords/>
  <dc:description/>
  <cp:lastModifiedBy>Seenivasan Ayothiraman</cp:lastModifiedBy>
  <cp:revision>2</cp:revision>
  <cp:lastPrinted>2023-10-13T09:36:00Z</cp:lastPrinted>
  <dcterms:created xsi:type="dcterms:W3CDTF">2025-08-28T09:30:00Z</dcterms:created>
  <dcterms:modified xsi:type="dcterms:W3CDTF">2025-08-28T0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9c395731f03551e159a17f8576ba141d953c7689a97e7eb7bce814c46a3a315</vt:lpwstr>
  </property>
</Properties>
</file>